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C04BD89" w14:textId="22459A23" w:rsidR="00D559C7" w:rsidRDefault="00D559C7">
      <w:pPr>
        <w:jc w:val="center"/>
        <w:rPr>
          <w:rFonts w:asciiTheme="minorHAnsi" w:eastAsia="Times New Roman" w:hAnsiTheme="minorHAnsi" w:cs="Times New Roman"/>
          <w:b/>
          <w:iCs/>
          <w:sz w:val="32"/>
          <w:szCs w:val="32"/>
          <w:u w:val="double"/>
        </w:rPr>
      </w:pPr>
      <w:bookmarkStart w:id="0" w:name="_gjdgxs" w:colFirst="0" w:colLast="0"/>
      <w:bookmarkEnd w:id="0"/>
      <w:r>
        <w:rPr>
          <w:b/>
          <w:noProof/>
          <w:color w:val="000000"/>
        </w:rPr>
        <w:drawing>
          <wp:inline distT="0" distB="0" distL="0" distR="0" wp14:anchorId="6336EC0E" wp14:editId="4D0ACFE5">
            <wp:extent cx="2581275" cy="14097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56BB53" w14:textId="5D4786A1" w:rsidR="004E1907" w:rsidRPr="00D559C7" w:rsidRDefault="00442983">
      <w:pPr>
        <w:jc w:val="center"/>
        <w:rPr>
          <w:rFonts w:asciiTheme="minorHAnsi" w:eastAsia="Times New Roman" w:hAnsiTheme="minorHAnsi" w:cs="Times New Roman"/>
          <w:b/>
          <w:iCs/>
          <w:sz w:val="32"/>
          <w:szCs w:val="32"/>
          <w:u w:val="double"/>
        </w:rPr>
      </w:pPr>
      <w:proofErr w:type="spellStart"/>
      <w:r w:rsidRPr="00D559C7">
        <w:rPr>
          <w:rFonts w:asciiTheme="minorHAnsi" w:eastAsia="Times New Roman" w:hAnsiTheme="minorHAnsi" w:cs="Times New Roman"/>
          <w:b/>
          <w:iCs/>
          <w:sz w:val="32"/>
          <w:szCs w:val="32"/>
          <w:u w:val="double"/>
        </w:rPr>
        <w:t>Bluescape</w:t>
      </w:r>
      <w:proofErr w:type="spellEnd"/>
      <w:r w:rsidRPr="00D559C7">
        <w:rPr>
          <w:rFonts w:asciiTheme="minorHAnsi" w:eastAsia="Times New Roman" w:hAnsiTheme="minorHAnsi" w:cs="Times New Roman"/>
          <w:b/>
          <w:iCs/>
          <w:sz w:val="32"/>
          <w:szCs w:val="32"/>
          <w:u w:val="double"/>
        </w:rPr>
        <w:t xml:space="preserve"> Setup and Access</w:t>
      </w:r>
    </w:p>
    <w:p w14:paraId="195D286F" w14:textId="77777777" w:rsidR="004E1907" w:rsidRPr="00D559C7" w:rsidRDefault="004E1907">
      <w:pPr>
        <w:ind w:left="720"/>
        <w:rPr>
          <w:rFonts w:asciiTheme="minorHAnsi" w:eastAsia="Times New Roman" w:hAnsiTheme="minorHAnsi" w:cs="Times New Roman"/>
          <w:b/>
          <w:iCs/>
          <w:sz w:val="32"/>
          <w:szCs w:val="32"/>
          <w:u w:val="double"/>
        </w:rPr>
      </w:pPr>
    </w:p>
    <w:p w14:paraId="25E4F687" w14:textId="77777777" w:rsidR="004E1907" w:rsidRPr="00D559C7" w:rsidRDefault="00442983">
      <w:pPr>
        <w:numPr>
          <w:ilvl w:val="0"/>
          <w:numId w:val="1"/>
        </w:numPr>
        <w:rPr>
          <w:rFonts w:asciiTheme="minorHAnsi" w:eastAsia="Times New Roman" w:hAnsiTheme="minorHAnsi" w:cs="Times New Roman"/>
          <w:b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/>
          <w:sz w:val="24"/>
          <w:szCs w:val="24"/>
          <w:u w:val="single"/>
        </w:rPr>
        <w:t>Personal Device Setup</w:t>
      </w:r>
    </w:p>
    <w:p w14:paraId="5BD26877" w14:textId="77777777" w:rsidR="004E1907" w:rsidRPr="00D559C7" w:rsidRDefault="004E190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31FE8BC0" w14:textId="57E15352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 xml:space="preserve">Step 1: Get Started with </w:t>
      </w:r>
      <w:proofErr w:type="spellStart"/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>Bluescape</w:t>
      </w:r>
      <w:proofErr w:type="spellEnd"/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 xml:space="preserve"> by creating a log</w:t>
      </w:r>
      <w:r w:rsidR="00D559C7">
        <w:rPr>
          <w:rFonts w:asciiTheme="minorHAnsi" w:eastAsia="Times New Roman" w:hAnsiTheme="minorHAnsi" w:cs="Times New Roman"/>
          <w:bCs/>
          <w:sz w:val="24"/>
          <w:szCs w:val="24"/>
        </w:rPr>
        <w:t>-</w:t>
      </w:r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>in.</w:t>
      </w:r>
    </w:p>
    <w:p w14:paraId="0D441B85" w14:textId="77777777" w:rsidR="004E1907" w:rsidRPr="00D559C7" w:rsidRDefault="004E190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08E07DD5" w14:textId="77777777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noProof/>
          <w:sz w:val="24"/>
          <w:szCs w:val="24"/>
        </w:rPr>
        <w:drawing>
          <wp:inline distT="114300" distB="114300" distL="114300" distR="114300" wp14:anchorId="22BD91F3" wp14:editId="3D25E7C6">
            <wp:extent cx="3489960" cy="2202180"/>
            <wp:effectExtent l="0" t="0" r="0" b="762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2202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4816EB" w14:textId="77777777" w:rsidR="004E1907" w:rsidRPr="00D559C7" w:rsidRDefault="004E190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13A3F43D" w14:textId="77777777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 xml:space="preserve">Step 2: From the portal, click on the plus icon to create a new workspace. </w:t>
      </w:r>
    </w:p>
    <w:p w14:paraId="13DD8AD9" w14:textId="77777777" w:rsidR="004E1907" w:rsidRPr="00D559C7" w:rsidRDefault="004E190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352473A2" w14:textId="77777777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noProof/>
          <w:sz w:val="24"/>
          <w:szCs w:val="24"/>
        </w:rPr>
        <w:drawing>
          <wp:inline distT="114300" distB="114300" distL="114300" distR="114300" wp14:anchorId="347A4E83" wp14:editId="669148D2">
            <wp:extent cx="3718560" cy="80772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807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74EEA8" w14:textId="77777777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noProof/>
          <w:sz w:val="24"/>
          <w:szCs w:val="24"/>
        </w:rPr>
        <w:lastRenderedPageBreak/>
        <w:drawing>
          <wp:inline distT="114300" distB="114300" distL="114300" distR="114300" wp14:anchorId="7A22569F" wp14:editId="5C05083B">
            <wp:extent cx="3718560" cy="238506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385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DCCD1B" w14:textId="77777777" w:rsidR="00D559C7" w:rsidRDefault="00D559C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20F40CDB" w14:textId="77777777" w:rsidR="00D559C7" w:rsidRDefault="00D559C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411EB648" w14:textId="77777777" w:rsidR="00D559C7" w:rsidRDefault="00D559C7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6AF496F1" w14:textId="4D9DFDCE" w:rsidR="004E1907" w:rsidRPr="00D559C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 xml:space="preserve">Step 3: Browse through the tools of the </w:t>
      </w:r>
      <w:proofErr w:type="gramStart"/>
      <w:r w:rsidRPr="00D559C7">
        <w:rPr>
          <w:rFonts w:asciiTheme="minorHAnsi" w:eastAsia="Times New Roman" w:hAnsiTheme="minorHAnsi" w:cs="Times New Roman"/>
          <w:bCs/>
          <w:sz w:val="24"/>
          <w:szCs w:val="24"/>
        </w:rPr>
        <w:t>workspace</w:t>
      </w:r>
      <w:proofErr w:type="gramEnd"/>
    </w:p>
    <w:p w14:paraId="3D142D11" w14:textId="59E71B15" w:rsidR="004E1907" w:rsidRDefault="00442983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D559C7">
        <w:rPr>
          <w:rFonts w:asciiTheme="minorHAnsi" w:eastAsia="Times New Roman" w:hAnsiTheme="minorHAnsi" w:cs="Times New Roman"/>
          <w:bCs/>
          <w:noProof/>
          <w:sz w:val="24"/>
          <w:szCs w:val="24"/>
        </w:rPr>
        <w:drawing>
          <wp:inline distT="114300" distB="114300" distL="114300" distR="114300" wp14:anchorId="5560F909" wp14:editId="1B348A05">
            <wp:extent cx="4914900" cy="3954780"/>
            <wp:effectExtent l="0" t="0" r="0" b="762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9547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06CD92" w14:textId="2A0924D2" w:rsidR="0053349F" w:rsidRDefault="0053349F">
      <w:pPr>
        <w:rPr>
          <w:rFonts w:asciiTheme="minorHAnsi" w:eastAsia="Times New Roman" w:hAnsiTheme="minorHAnsi" w:cs="Times New Roman"/>
          <w:bCs/>
          <w:sz w:val="24"/>
          <w:szCs w:val="24"/>
        </w:rPr>
      </w:pPr>
    </w:p>
    <w:p w14:paraId="283939BE" w14:textId="3361F902" w:rsidR="0053349F" w:rsidRPr="0053349F" w:rsidRDefault="0053349F" w:rsidP="0053349F">
      <w:pPr>
        <w:pStyle w:val="ListParagraph"/>
        <w:numPr>
          <w:ilvl w:val="0"/>
          <w:numId w:val="1"/>
        </w:numPr>
        <w:ind w:left="360"/>
        <w:rPr>
          <w:rFonts w:asciiTheme="minorHAnsi" w:eastAsia="Times New Roman" w:hAnsiTheme="minorHAnsi"/>
          <w:b/>
          <w:sz w:val="24"/>
          <w:szCs w:val="24"/>
        </w:rPr>
      </w:pPr>
      <w:r w:rsidRPr="0053349F">
        <w:rPr>
          <w:rFonts w:asciiTheme="minorHAnsi" w:eastAsia="Times New Roman" w:hAnsiTheme="minorHAnsi"/>
          <w:b/>
          <w:sz w:val="24"/>
          <w:szCs w:val="24"/>
          <w:u w:val="single"/>
        </w:rPr>
        <w:t xml:space="preserve">Wall Setup </w:t>
      </w:r>
    </w:p>
    <w:p w14:paraId="3668EE17" w14:textId="77777777" w:rsidR="0053349F" w:rsidRPr="0053349F" w:rsidRDefault="0053349F" w:rsidP="0053349F">
      <w:pPr>
        <w:rPr>
          <w:rFonts w:asciiTheme="minorHAnsi" w:eastAsia="Times New Roman" w:hAnsiTheme="minorHAnsi"/>
          <w:b/>
          <w:sz w:val="24"/>
          <w:szCs w:val="24"/>
        </w:rPr>
      </w:pPr>
      <w:r w:rsidRPr="0053349F">
        <w:rPr>
          <w:rFonts w:asciiTheme="minorHAnsi" w:hAnsiTheme="minorHAnsi"/>
          <w:b/>
          <w:sz w:val="24"/>
          <w:szCs w:val="24"/>
        </w:rPr>
        <w:t xml:space="preserve">Creating Canvases:        </w:t>
      </w:r>
    </w:p>
    <w:p w14:paraId="7282A771" w14:textId="77DBB3F5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sz w:val="24"/>
          <w:szCs w:val="24"/>
        </w:rPr>
        <w:t xml:space="preserve">To create a canvas, go to the </w:t>
      </w:r>
      <w:r w:rsidRPr="0053349F">
        <w:rPr>
          <w:rFonts w:asciiTheme="minorHAnsi" w:hAnsiTheme="minorHAnsi"/>
          <w:b/>
          <w:bCs/>
          <w:sz w:val="24"/>
          <w:szCs w:val="24"/>
        </w:rPr>
        <w:t>“</w:t>
      </w:r>
      <w:r w:rsidRPr="0053349F">
        <w:rPr>
          <w:rFonts w:asciiTheme="minorHAnsi" w:hAnsiTheme="minorHAnsi"/>
          <w:b/>
          <w:bCs/>
          <w:sz w:val="24"/>
          <w:szCs w:val="24"/>
        </w:rPr>
        <w:t>toolbar</w:t>
      </w:r>
      <w:r w:rsidRPr="0053349F">
        <w:rPr>
          <w:rFonts w:asciiTheme="minorHAnsi" w:hAnsiTheme="minorHAnsi"/>
          <w:b/>
          <w:bCs/>
          <w:sz w:val="24"/>
          <w:szCs w:val="24"/>
        </w:rPr>
        <w:t>”</w:t>
      </w:r>
      <w:r w:rsidRPr="0053349F">
        <w:rPr>
          <w:rFonts w:asciiTheme="minorHAnsi" w:hAnsiTheme="minorHAnsi"/>
          <w:sz w:val="24"/>
          <w:szCs w:val="24"/>
        </w:rPr>
        <w:t xml:space="preserve"> on the left</w:t>
      </w:r>
      <w:r>
        <w:rPr>
          <w:rFonts w:asciiTheme="minorHAnsi" w:hAnsiTheme="minorHAnsi"/>
          <w:sz w:val="24"/>
          <w:szCs w:val="24"/>
        </w:rPr>
        <w:t>-</w:t>
      </w:r>
      <w:r w:rsidRPr="0053349F">
        <w:rPr>
          <w:rFonts w:asciiTheme="minorHAnsi" w:hAnsiTheme="minorHAnsi"/>
          <w:sz w:val="24"/>
          <w:szCs w:val="24"/>
        </w:rPr>
        <w:t xml:space="preserve">hand side and click the </w:t>
      </w:r>
      <w:r w:rsidRPr="0053349F">
        <w:rPr>
          <w:rFonts w:asciiTheme="minorHAnsi" w:hAnsiTheme="minorHAnsi"/>
          <w:b/>
          <w:bCs/>
          <w:sz w:val="24"/>
          <w:szCs w:val="24"/>
        </w:rPr>
        <w:t>“</w:t>
      </w:r>
      <w:r w:rsidRPr="0053349F">
        <w:rPr>
          <w:rFonts w:asciiTheme="minorHAnsi" w:hAnsiTheme="minorHAnsi"/>
          <w:b/>
          <w:bCs/>
          <w:sz w:val="24"/>
          <w:szCs w:val="24"/>
        </w:rPr>
        <w:t>square</w:t>
      </w:r>
      <w:r w:rsidRPr="0053349F">
        <w:rPr>
          <w:rFonts w:asciiTheme="minorHAnsi" w:hAnsiTheme="minorHAnsi"/>
          <w:b/>
          <w:bCs/>
          <w:sz w:val="24"/>
          <w:szCs w:val="24"/>
        </w:rPr>
        <w:t>”</w:t>
      </w:r>
      <w:r w:rsidRPr="0053349F">
        <w:rPr>
          <w:rFonts w:asciiTheme="minorHAnsi" w:hAnsiTheme="minorHAnsi"/>
          <w:sz w:val="24"/>
          <w:szCs w:val="24"/>
        </w:rPr>
        <w:t xml:space="preserve"> icon at the very bottom.</w:t>
      </w:r>
    </w:p>
    <w:p w14:paraId="195E9802" w14:textId="63034378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8A5015" wp14:editId="3A7207D6">
                <wp:simplePos x="0" y="0"/>
                <wp:positionH relativeFrom="column">
                  <wp:posOffset>1459229</wp:posOffset>
                </wp:positionH>
                <wp:positionV relativeFrom="paragraph">
                  <wp:posOffset>570865</wp:posOffset>
                </wp:positionV>
                <wp:extent cx="72390" cy="3369310"/>
                <wp:effectExtent l="57150" t="19050" r="60960" b="9779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390" cy="336931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8EA566" id="Straight Connector 16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9pt,44.95pt" to="120.6pt,3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62F03DB" wp14:editId="0CA3E694">
                <wp:simplePos x="0" y="0"/>
                <wp:positionH relativeFrom="column">
                  <wp:posOffset>601980</wp:posOffset>
                </wp:positionH>
                <wp:positionV relativeFrom="paragraph">
                  <wp:posOffset>6985</wp:posOffset>
                </wp:positionV>
                <wp:extent cx="4693920" cy="502920"/>
                <wp:effectExtent l="0" t="0" r="11430" b="1143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50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15CE7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eastAsia="Calibri" w:hAnsiTheme="minorHAnsi"/>
                                <w:sz w:val="24"/>
                                <w:szCs w:val="24"/>
                              </w:rPr>
                              <w:t xml:space="preserve">The Canvas feature allows </w:t>
                            </w:r>
                            <w:proofErr w:type="spellStart"/>
                            <w:r w:rsidRPr="0053349F">
                              <w:rPr>
                                <w:rFonts w:asciiTheme="minorHAnsi" w:eastAsia="Calibri" w:hAnsiTheme="minorHAnsi"/>
                                <w:sz w:val="24"/>
                                <w:szCs w:val="24"/>
                              </w:rPr>
                              <w:t>Bluescape</w:t>
                            </w:r>
                            <w:proofErr w:type="spellEnd"/>
                            <w:r w:rsidRPr="0053349F">
                              <w:rPr>
                                <w:rFonts w:asciiTheme="minorHAnsi" w:eastAsia="Calibri" w:hAnsiTheme="minorHAnsi"/>
                                <w:sz w:val="24"/>
                                <w:szCs w:val="24"/>
                              </w:rPr>
                              <w:t xml:space="preserve"> users to </w:t>
                            </w:r>
                            <w:r w:rsidRPr="0053349F">
                              <w:rPr>
                                <w:rFonts w:asciiTheme="minorHAnsi" w:eastAsia="Calibri" w:hAnsiTheme="minorHAnsi"/>
                                <w:b/>
                                <w:sz w:val="24"/>
                                <w:szCs w:val="24"/>
                              </w:rPr>
                              <w:t>segment content</w:t>
                            </w:r>
                            <w:r w:rsidRPr="0053349F">
                              <w:rPr>
                                <w:rFonts w:asciiTheme="minorHAnsi" w:eastAsia="Calibri" w:hAnsiTheme="minorHAnsi"/>
                                <w:sz w:val="24"/>
                                <w:szCs w:val="24"/>
                              </w:rPr>
                              <w:t xml:space="preserve"> into groups to better share and show that content in a variety of way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F03DB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7.4pt;margin-top:.55pt;width:369.6pt;height:39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">
                <v:textbox>
                  <w:txbxContent>
                    <w:p w14:paraId="15715CE7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eastAsia="Calibri" w:hAnsiTheme="minorHAnsi"/>
                          <w:sz w:val="24"/>
                          <w:szCs w:val="24"/>
                        </w:rPr>
                        <w:t xml:space="preserve">The Canvas feature allows </w:t>
                      </w:r>
                      <w:proofErr w:type="spellStart"/>
                      <w:r w:rsidRPr="0053349F">
                        <w:rPr>
                          <w:rFonts w:asciiTheme="minorHAnsi" w:eastAsia="Calibri" w:hAnsiTheme="minorHAnsi"/>
                          <w:sz w:val="24"/>
                          <w:szCs w:val="24"/>
                        </w:rPr>
                        <w:t>Bluescape</w:t>
                      </w:r>
                      <w:proofErr w:type="spellEnd"/>
                      <w:r w:rsidRPr="0053349F">
                        <w:rPr>
                          <w:rFonts w:asciiTheme="minorHAnsi" w:eastAsia="Calibri" w:hAnsiTheme="minorHAnsi"/>
                          <w:sz w:val="24"/>
                          <w:szCs w:val="24"/>
                        </w:rPr>
                        <w:t xml:space="preserve"> users to </w:t>
                      </w:r>
                      <w:r w:rsidRPr="0053349F">
                        <w:rPr>
                          <w:rFonts w:asciiTheme="minorHAnsi" w:eastAsia="Calibri" w:hAnsiTheme="minorHAnsi"/>
                          <w:b/>
                          <w:sz w:val="24"/>
                          <w:szCs w:val="24"/>
                        </w:rPr>
                        <w:t>segment content</w:t>
                      </w:r>
                      <w:r w:rsidRPr="0053349F">
                        <w:rPr>
                          <w:rFonts w:asciiTheme="minorHAnsi" w:eastAsia="Calibri" w:hAnsiTheme="minorHAnsi"/>
                          <w:sz w:val="24"/>
                          <w:szCs w:val="24"/>
                        </w:rPr>
                        <w:t xml:space="preserve"> into groups to better share and show that content in a variety of way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B7784" wp14:editId="40B371DB">
                <wp:simplePos x="0" y="0"/>
                <wp:positionH relativeFrom="column">
                  <wp:posOffset>287655</wp:posOffset>
                </wp:positionH>
                <wp:positionV relativeFrom="paragraph">
                  <wp:posOffset>3956050</wp:posOffset>
                </wp:positionV>
                <wp:extent cx="80010" cy="85725"/>
                <wp:effectExtent l="11430" t="12700" r="13335" b="15875"/>
                <wp:wrapNone/>
                <wp:docPr id="20" name="Rectangl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80010" cy="85725"/>
                        </a:xfrm>
                        <a:prstGeom prst="rect">
                          <a:avLst/>
                        </a:prstGeom>
                        <a:noFill/>
                        <a:ln w="18000" cap="rnd" algn="ctr">
                          <a:solidFill>
                            <a:srgbClr val="004F8B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71C88" id="Rectangle 20" o:spid="_x0000_s1026" style="position:absolute;margin-left:22.65pt;margin-top:311.5pt;width:6.3pt;height: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" filled="f" strokecolor="#004f8b" strokeweight=".5mm">
                <v:stroke endcap="round"/>
                <o:lock v:ext="edit" rotation="t" aspectratio="t" verticies="t" shapetype="t"/>
              </v:rect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24CFAE" wp14:editId="6414FB27">
                <wp:simplePos x="0" y="0"/>
                <wp:positionH relativeFrom="column">
                  <wp:posOffset>-33655</wp:posOffset>
                </wp:positionH>
                <wp:positionV relativeFrom="paragraph">
                  <wp:posOffset>3950970</wp:posOffset>
                </wp:positionV>
                <wp:extent cx="444500" cy="405765"/>
                <wp:effectExtent l="13970" t="17145" r="17780" b="15240"/>
                <wp:wrapNone/>
                <wp:docPr id="19" name="Rectangl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444500" cy="405765"/>
                        </a:xfrm>
                        <a:prstGeom prst="rect">
                          <a:avLst/>
                        </a:prstGeom>
                        <a:noFill/>
                        <a:ln w="18000" cap="rnd" algn="ctr">
                          <a:solidFill>
                            <a:srgbClr val="004F8B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481594" id="Rectangle 19" o:spid="_x0000_s1026" style="position:absolute;margin-left:-2.65pt;margin-top:311.1pt;width:35pt;height:31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" filled="f" strokecolor="#004f8b" strokeweight=".5mm">
                <v:stroke endcap="round"/>
                <o:lock v:ext="edit" rotation="t" aspectratio="t" verticies="t" shapetype="t"/>
              </v:rect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40200D" wp14:editId="213C3AD3">
                <wp:simplePos x="0" y="0"/>
                <wp:positionH relativeFrom="column">
                  <wp:posOffset>289560</wp:posOffset>
                </wp:positionH>
                <wp:positionV relativeFrom="paragraph">
                  <wp:posOffset>3963670</wp:posOffset>
                </wp:positionV>
                <wp:extent cx="18415" cy="19050"/>
                <wp:effectExtent l="13335" t="10795" r="15875" b="17780"/>
                <wp:wrapNone/>
                <wp:docPr id="18" name="Rectangl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8415" cy="19050"/>
                        </a:xfrm>
                        <a:prstGeom prst="rect">
                          <a:avLst/>
                        </a:prstGeom>
                        <a:noFill/>
                        <a:ln w="18000" cap="rnd" algn="ctr">
                          <a:solidFill>
                            <a:srgbClr val="004F8B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9897BD" id="Rectangle 18" o:spid="_x0000_s1026" style="position:absolute;margin-left:22.8pt;margin-top:312.1pt;width:1.45pt;height: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" filled="f" strokecolor="#004f8b" strokeweight=".5mm">
                <v:stroke endcap="round"/>
                <o:lock v:ext="edit" rotation="t" aspectratio="t" verticies="t" shapetype="t"/>
              </v:rect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1A6465" wp14:editId="701D28D9">
                <wp:simplePos x="0" y="0"/>
                <wp:positionH relativeFrom="column">
                  <wp:posOffset>503555</wp:posOffset>
                </wp:positionH>
                <wp:positionV relativeFrom="paragraph">
                  <wp:posOffset>3926205</wp:posOffset>
                </wp:positionV>
                <wp:extent cx="960120" cy="208280"/>
                <wp:effectExtent l="57150" t="38100" r="68580" b="11557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0120" cy="2076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4FBF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39.65pt;margin-top:309.15pt;width:75.6pt;height:16.4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3F299C3B" wp14:editId="216E1B4D">
            <wp:extent cx="411480" cy="438912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A453D" w14:textId="55FAAE1E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4B3B450" wp14:editId="6DA1099D">
                <wp:simplePos x="0" y="0"/>
                <wp:positionH relativeFrom="column">
                  <wp:posOffset>2752725</wp:posOffset>
                </wp:positionH>
                <wp:positionV relativeFrom="paragraph">
                  <wp:posOffset>358140</wp:posOffset>
                </wp:positionV>
                <wp:extent cx="2320290" cy="860425"/>
                <wp:effectExtent l="0" t="0" r="22860" b="1778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839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A9D6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ame and create your canvas so that others in your workspace know what the canvas content pertains t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B3B450" id="Text Box 21" o:spid="_x0000_s1027" type="#_x0000_t202" style="position:absolute;margin-left:216.75pt;margin-top:28.2pt;width:182.7pt;height:67.75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">
                <v:textbox style="mso-fit-shape-to-text:t">
                  <w:txbxContent>
                    <w:p w14:paraId="2DF1A9D6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ame and create your canvas so that others in your workspace know what the canvas content pertains t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3A5B5495" wp14:editId="77B1F664">
            <wp:extent cx="2636520" cy="124206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5CC8A71A" wp14:editId="004EA555">
            <wp:extent cx="3253740" cy="1638300"/>
            <wp:effectExtent l="0" t="0" r="3810" b="0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F1E10" w14:textId="77777777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sz w:val="24"/>
          <w:szCs w:val="24"/>
        </w:rPr>
        <w:t>Once created, you can use the other tools on the left-hand side to put content into your canvas.</w:t>
      </w:r>
    </w:p>
    <w:p w14:paraId="78710AAD" w14:textId="77777777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sz w:val="24"/>
          <w:szCs w:val="24"/>
        </w:rPr>
        <w:t xml:space="preserve">Use the plus icon to upload content from the internet or your device. </w:t>
      </w:r>
    </w:p>
    <w:p w14:paraId="23B377E6" w14:textId="0CFDDDA2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w:lastRenderedPageBreak/>
        <w:drawing>
          <wp:inline distT="0" distB="0" distL="0" distR="0" wp14:anchorId="18BF7B85" wp14:editId="68F4A8D5">
            <wp:extent cx="2910840" cy="1661160"/>
            <wp:effectExtent l="0" t="0" r="3810" b="0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B7F82" w14:textId="35A73A12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192D0B" wp14:editId="7B1026A3">
                <wp:simplePos x="0" y="0"/>
                <wp:positionH relativeFrom="column">
                  <wp:posOffset>675640</wp:posOffset>
                </wp:positionH>
                <wp:positionV relativeFrom="paragraph">
                  <wp:posOffset>1720215</wp:posOffset>
                </wp:positionV>
                <wp:extent cx="434340" cy="427990"/>
                <wp:effectExtent l="37465" t="43815" r="42545" b="42545"/>
                <wp:wrapNone/>
                <wp:docPr id="15" name="Rectangl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434340" cy="427990"/>
                        </a:xfrm>
                        <a:prstGeom prst="rect">
                          <a:avLst/>
                        </a:prstGeom>
                        <a:noFill/>
                        <a:ln w="72000" cap="rnd" algn="ctr">
                          <a:solidFill>
                            <a:srgbClr val="004F8B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BC45EC" id="Rectangle 15" o:spid="_x0000_s1026" style="position:absolute;margin-left:53.2pt;margin-top:135.45pt;width:34.2pt;height:3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" filled="f" strokecolor="#004f8b" strokeweight="2mm">
                <v:stroke endcap="round"/>
                <o:lock v:ext="edit" rotation="t" aspectratio="t" verticies="t" shapetype="t"/>
              </v:rect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9E1B983" wp14:editId="0CDCCE9E">
                <wp:simplePos x="0" y="0"/>
                <wp:positionH relativeFrom="column">
                  <wp:posOffset>2635250</wp:posOffset>
                </wp:positionH>
                <wp:positionV relativeFrom="paragraph">
                  <wp:posOffset>760730</wp:posOffset>
                </wp:positionV>
                <wp:extent cx="3115945" cy="670560"/>
                <wp:effectExtent l="0" t="0" r="27305" b="12065"/>
                <wp:wrapSquare wrapText="bothSides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5945" cy="65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32531" w14:textId="77777777" w:rsidR="0053349F" w:rsidRDefault="0053349F" w:rsidP="0053349F">
                            <w:r>
                              <w:t>Be sure to pin any images or text in a canvas so that when navigating around the workspace content is not shifted or accidentally selec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E1B983" id="Text Box 24" o:spid="_x0000_s1028" type="#_x0000_t202" style="position:absolute;margin-left:207.5pt;margin-top:59.9pt;width:245.35pt;height:52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">
                <v:textbox style="mso-fit-shape-to-text:t">
                  <w:txbxContent>
                    <w:p w14:paraId="37832531" w14:textId="77777777" w:rsidR="0053349F" w:rsidRDefault="0053349F" w:rsidP="0053349F">
                      <w:r>
                        <w:t>Be sure to pin any images or text in a canvas so that when navigating around the workspace content is not shifted or accidentally select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04F26673" wp14:editId="20739D5C">
            <wp:extent cx="2499360" cy="219456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7669B" w14:textId="13C8F4C5" w:rsidR="0053349F" w:rsidRPr="0053349F" w:rsidRDefault="0053349F" w:rsidP="0053349F">
      <w:pPr>
        <w:rPr>
          <w:rFonts w:asciiTheme="minorHAnsi" w:hAnsiTheme="minorHAnsi"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6C4B306" wp14:editId="321FA6EA">
                <wp:simplePos x="0" y="0"/>
                <wp:positionH relativeFrom="column">
                  <wp:posOffset>3596640</wp:posOffset>
                </wp:positionH>
                <wp:positionV relativeFrom="paragraph">
                  <wp:posOffset>548005</wp:posOffset>
                </wp:positionV>
                <wp:extent cx="2293620" cy="2377440"/>
                <wp:effectExtent l="0" t="0" r="11430" b="22860"/>
                <wp:wrapSquare wrapText="bothSides"/>
                <wp:docPr id="197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3620" cy="2377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C62EE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The arrow icon is the selection tool. This allows you to change back from a different tool to normal the normal selection mouse. It gives you the option to pan through the workspace. It also allows you to put a lasso or marquee around the items </w:t>
                            </w:r>
                            <w:proofErr w:type="gramStart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you’d</w:t>
                            </w:r>
                            <w:proofErr w:type="gramEnd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like to select and group togeth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4B306" id="Text Box 197" o:spid="_x0000_s1029" type="#_x0000_t202" style="position:absolute;margin-left:283.2pt;margin-top:43.15pt;width:180.6pt;height:187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">
                <v:textbox>
                  <w:txbxContent>
                    <w:p w14:paraId="411C62EE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The arrow icon is the selection tool. This allows you to change back from a different tool to normal the normal selection mouse. It gives you the option to pan through the workspace. It also allows you to put a lasso or marquee around the items </w:t>
                      </w:r>
                      <w:proofErr w:type="gramStart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you’d</w:t>
                      </w:r>
                      <w:proofErr w:type="gramEnd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like to select and group togeth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6251080A" wp14:editId="67122ABC">
            <wp:extent cx="556260" cy="449580"/>
            <wp:effectExtent l="0" t="0" r="0" b="762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49F">
        <w:rPr>
          <w:rFonts w:asciiTheme="minorHAnsi" w:hAnsiTheme="minorHAnsi"/>
          <w:sz w:val="24"/>
          <w:szCs w:val="24"/>
        </w:rPr>
        <w:t xml:space="preserve">                    </w: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59AE65A9" wp14:editId="7A728A27">
            <wp:extent cx="632460" cy="449580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49F">
        <w:rPr>
          <w:rFonts w:asciiTheme="minorHAnsi" w:hAnsiTheme="minorHAnsi"/>
          <w:sz w:val="24"/>
          <w:szCs w:val="24"/>
        </w:rPr>
        <w:t xml:space="preserve">                    </w: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127EF22B" wp14:editId="5566A833">
            <wp:extent cx="464820" cy="464820"/>
            <wp:effectExtent l="0" t="0" r="0" b="0"/>
            <wp:docPr id="6" name="Picture 6" descr="Application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Application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49F">
        <w:rPr>
          <w:rFonts w:asciiTheme="minorHAnsi" w:hAnsiTheme="minorHAnsi"/>
          <w:sz w:val="24"/>
          <w:szCs w:val="24"/>
        </w:rPr>
        <w:t xml:space="preserve">                    </w:t>
      </w:r>
      <w:r w:rsidRPr="0053349F">
        <w:rPr>
          <w:rFonts w:asciiTheme="minorHAnsi" w:hAnsiTheme="minorHAnsi"/>
          <w:noProof/>
          <w:sz w:val="24"/>
          <w:szCs w:val="24"/>
        </w:rPr>
        <w:drawing>
          <wp:inline distT="0" distB="0" distL="0" distR="0" wp14:anchorId="2B1D1312" wp14:editId="5302B67F">
            <wp:extent cx="495300" cy="487680"/>
            <wp:effectExtent l="0" t="0" r="0" b="7620"/>
            <wp:docPr id="5" name="Picture 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64A68" w14:textId="599A695D" w:rsidR="0053349F" w:rsidRPr="0053349F" w:rsidRDefault="0053349F">
      <w:pPr>
        <w:rPr>
          <w:rFonts w:asciiTheme="minorHAnsi" w:eastAsia="Times New Roman" w:hAnsiTheme="minorHAnsi" w:cs="Times New Roman"/>
          <w:bCs/>
          <w:sz w:val="24"/>
          <w:szCs w:val="24"/>
        </w:rPr>
      </w:pP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314C72B" wp14:editId="1B6A6B5A">
                <wp:simplePos x="0" y="0"/>
                <wp:positionH relativeFrom="margin">
                  <wp:posOffset>2240280</wp:posOffset>
                </wp:positionH>
                <wp:positionV relativeFrom="paragraph">
                  <wp:posOffset>116840</wp:posOffset>
                </wp:positionV>
                <wp:extent cx="1127125" cy="1722120"/>
                <wp:effectExtent l="0" t="0" r="15875" b="11430"/>
                <wp:wrapSquare wrapText="bothSides"/>
                <wp:docPr id="196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125" cy="172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EECA3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The pen icon is the draw tool which allows you to draw freely in the </w:t>
                            </w:r>
                            <w:proofErr w:type="gramStart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workspace</w:t>
                            </w:r>
                            <w:proofErr w:type="gramEnd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4C72B" id="Text Box 196" o:spid="_x0000_s1030" type="#_x0000_t202" style="position:absolute;margin-left:176.4pt;margin-top:9.2pt;width:88.75pt;height:135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">
                <v:textbox>
                  <w:txbxContent>
                    <w:p w14:paraId="5FFEECA3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The pen icon is the draw tool which allows you to draw freely in the </w:t>
                      </w:r>
                      <w:proofErr w:type="gramStart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workspace</w:t>
                      </w:r>
                      <w:proofErr w:type="gramEnd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396D17A" wp14:editId="76AD6200">
                <wp:simplePos x="0" y="0"/>
                <wp:positionH relativeFrom="column">
                  <wp:posOffset>-68580</wp:posOffset>
                </wp:positionH>
                <wp:positionV relativeFrom="paragraph">
                  <wp:posOffset>55880</wp:posOffset>
                </wp:positionV>
                <wp:extent cx="746125" cy="1348740"/>
                <wp:effectExtent l="0" t="0" r="15875" b="22860"/>
                <wp:wrapSquare wrapText="bothSides"/>
                <wp:docPr id="194" name="Text Box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125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B9EE61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The shape icon allows you to insert </w:t>
                            </w:r>
                            <w:proofErr w:type="gramStart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hapes</w:t>
                            </w:r>
                            <w:proofErr w:type="gramEnd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6D17A" id="Text Box 194" o:spid="_x0000_s1031" type="#_x0000_t202" style="position:absolute;margin-left:-5.4pt;margin-top:4.4pt;width:58.75pt;height:106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">
                <v:textbox>
                  <w:txbxContent>
                    <w:p w14:paraId="72B9EE61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The shape icon allows you to insert </w:t>
                      </w:r>
                      <w:proofErr w:type="gramStart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hapes</w:t>
                      </w:r>
                      <w:proofErr w:type="gramEnd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349F">
        <w:rPr>
          <w:rFonts w:asciiTheme="minorHAnsi" w:hAnsi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BEEE49A" wp14:editId="48702882">
                <wp:simplePos x="0" y="0"/>
                <wp:positionH relativeFrom="column">
                  <wp:posOffset>1066800</wp:posOffset>
                </wp:positionH>
                <wp:positionV relativeFrom="paragraph">
                  <wp:posOffset>48260</wp:posOffset>
                </wp:positionV>
                <wp:extent cx="891540" cy="1356360"/>
                <wp:effectExtent l="0" t="0" r="22860" b="15240"/>
                <wp:wrapSquare wrapText="bothSides"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E114" w14:textId="77777777" w:rsidR="0053349F" w:rsidRPr="0053349F" w:rsidRDefault="0053349F" w:rsidP="0053349F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The T icon is used to insert a text box or note </w:t>
                            </w:r>
                            <w:proofErr w:type="gramStart"/>
                            <w:r w:rsidRPr="0053349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ard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EE49A" id="Text Box 195" o:spid="_x0000_s1032" type="#_x0000_t202" style="position:absolute;margin-left:84pt;margin-top:3.8pt;width:70.2pt;height:106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">
                <v:textbox>
                  <w:txbxContent>
                    <w:p w14:paraId="7299E114" w14:textId="77777777" w:rsidR="0053349F" w:rsidRPr="0053349F" w:rsidRDefault="0053349F" w:rsidP="0053349F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The T icon is used to insert a text box or note </w:t>
                      </w:r>
                      <w:proofErr w:type="gramStart"/>
                      <w:r w:rsidRPr="0053349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card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53349F" w:rsidRPr="0053349F" w:rsidSect="00D559C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810" w:right="1440" w:bottom="162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76B79" w14:textId="77777777" w:rsidR="00F60425" w:rsidRDefault="00F60425" w:rsidP="00D559C7">
      <w:pPr>
        <w:spacing w:line="240" w:lineRule="auto"/>
      </w:pPr>
      <w:r>
        <w:separator/>
      </w:r>
    </w:p>
  </w:endnote>
  <w:endnote w:type="continuationSeparator" w:id="0">
    <w:p w14:paraId="07DB8415" w14:textId="77777777" w:rsidR="00F60425" w:rsidRDefault="00F60425" w:rsidP="00D559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EB721" w14:textId="77777777" w:rsidR="00D559C7" w:rsidRDefault="00D55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24F4B" w14:textId="4BEB7535" w:rsidR="00D559C7" w:rsidRPr="00D559C7" w:rsidRDefault="00D559C7">
    <w:pPr>
      <w:pStyle w:val="Footer"/>
      <w:rPr>
        <w:rFonts w:asciiTheme="minorHAnsi" w:hAnsiTheme="minorHAnsi"/>
      </w:rPr>
    </w:pPr>
    <w:proofErr w:type="spellStart"/>
    <w:r>
      <w:rPr>
        <w:rFonts w:asciiTheme="minorHAnsi" w:hAnsiTheme="minorHAnsi"/>
      </w:rPr>
      <w:t>Bluescape</w:t>
    </w:r>
    <w:proofErr w:type="spellEnd"/>
    <w:r>
      <w:rPr>
        <w:rFonts w:asciiTheme="minorHAnsi" w:hAnsiTheme="minorHAnsi"/>
      </w:rPr>
      <w:t xml:space="preserve"> Set up                                                                                                 Date Created: 03/1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BC8F1" w14:textId="77777777" w:rsidR="00D559C7" w:rsidRDefault="00D55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D88F7" w14:textId="77777777" w:rsidR="00F60425" w:rsidRDefault="00F60425" w:rsidP="00D559C7">
      <w:pPr>
        <w:spacing w:line="240" w:lineRule="auto"/>
      </w:pPr>
      <w:r>
        <w:separator/>
      </w:r>
    </w:p>
  </w:footnote>
  <w:footnote w:type="continuationSeparator" w:id="0">
    <w:p w14:paraId="2539158F" w14:textId="77777777" w:rsidR="00F60425" w:rsidRDefault="00F60425" w:rsidP="00D559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FDAF8" w14:textId="77777777" w:rsidR="00D559C7" w:rsidRDefault="00D55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F3B70" w14:textId="77777777" w:rsidR="00D559C7" w:rsidRDefault="00D55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28D1E" w14:textId="77777777" w:rsidR="00D559C7" w:rsidRDefault="00D559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2658E"/>
    <w:multiLevelType w:val="multilevel"/>
    <w:tmpl w:val="8F3216E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70CA3352"/>
    <w:multiLevelType w:val="multilevel"/>
    <w:tmpl w:val="39225E20"/>
    <w:lvl w:ilvl="0">
      <w:start w:val="1"/>
      <w:numFmt w:val="decimal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TAxMTUzMzYwtzBT0lEKTi0uzszPAykwqgUAxdbNPCwAAAA="/>
  </w:docVars>
  <w:rsids>
    <w:rsidRoot w:val="004E1907"/>
    <w:rsid w:val="00442983"/>
    <w:rsid w:val="004E1907"/>
    <w:rsid w:val="0053349F"/>
    <w:rsid w:val="00D559C7"/>
    <w:rsid w:val="00F60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C20C6"/>
  <w15:docId w15:val="{0937B919-CF72-4114-9023-E93CBBFE6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559C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9C7"/>
  </w:style>
  <w:style w:type="paragraph" w:styleId="Footer">
    <w:name w:val="footer"/>
    <w:basedOn w:val="Normal"/>
    <w:link w:val="FooterChar"/>
    <w:uiPriority w:val="99"/>
    <w:unhideWhenUsed/>
    <w:rsid w:val="00D559C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9C7"/>
  </w:style>
  <w:style w:type="paragraph" w:styleId="ListParagraph">
    <w:name w:val="List Paragraph"/>
    <w:basedOn w:val="Normal"/>
    <w:uiPriority w:val="34"/>
    <w:qFormat/>
    <w:rsid w:val="005334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08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urva More`</cp:lastModifiedBy>
  <cp:revision>3</cp:revision>
  <dcterms:created xsi:type="dcterms:W3CDTF">2021-03-11T15:34:00Z</dcterms:created>
  <dcterms:modified xsi:type="dcterms:W3CDTF">2021-03-11T15:45:00Z</dcterms:modified>
</cp:coreProperties>
</file>